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6F16D" w14:textId="77777777" w:rsidR="008D0A5E" w:rsidRDefault="008D0A5E" w:rsidP="008D0A5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848BAB6" w14:textId="40F091B8" w:rsidR="008D0A5E" w:rsidRDefault="008D0A5E" w:rsidP="008D0A5E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Mr. Reyaz Mihular</w:t>
      </w:r>
    </w:p>
    <w:p w14:paraId="192FC956" w14:textId="77777777" w:rsidR="008D0A5E" w:rsidRDefault="008D0A5E" w:rsidP="008D0A5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94BAD66" w14:textId="77777777" w:rsidR="008D0A5E" w:rsidRDefault="008D0A5E" w:rsidP="008D0A5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take great pleasure to pen this message for the 35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International CA Students’ Conference on the theme 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</w:rPr>
        <w:t>‘Break the Frontier- Be the Change’</w:t>
      </w:r>
      <w:r>
        <w:rPr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</w:rPr>
        <w:t>.</w:t>
      </w:r>
    </w:p>
    <w:p w14:paraId="474814FF" w14:textId="77777777" w:rsidR="008D0A5E" w:rsidRDefault="008D0A5E" w:rsidP="008D0A5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35A468A" w14:textId="77777777" w:rsidR="008D0A5E" w:rsidRDefault="008D0A5E" w:rsidP="008D0A5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ver the years, I have always admired the creative themes that the Students’ Society has chosen for their conferences. And this year’s theme is no exception. I am sure as t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e forum focuses </w:t>
      </w:r>
      <w:r>
        <w:rPr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</w:rPr>
        <w:t xml:space="preserve">on various issues and vital aspects relating to current business and economic environments which goes beyond the traditional classroom and forms a part of the overall education and personal development, this will no doubt be beneficial as we </w:t>
      </w:r>
      <w:r>
        <w:rPr>
          <w:rFonts w:ascii="Times New Roman" w:hAnsi="Times New Roman" w:cs="Times New Roman"/>
          <w:bCs/>
          <w:sz w:val="28"/>
          <w:szCs w:val="28"/>
        </w:rPr>
        <w:t xml:space="preserve">continue to work together, remain determined, and move forward towards a better tomorrow.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950F60C" w14:textId="77777777" w:rsidR="008D0A5E" w:rsidRDefault="008D0A5E" w:rsidP="008D0A5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1FC0300" w14:textId="77777777" w:rsidR="008D0A5E" w:rsidRDefault="008D0A5E" w:rsidP="008D0A5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take this opportunity to wish the conference all success. </w:t>
      </w:r>
    </w:p>
    <w:p w14:paraId="5C0BEC44" w14:textId="77777777" w:rsidR="008D0A5E" w:rsidRDefault="008D0A5E" w:rsidP="008D0A5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073E1AA" w14:textId="77777777" w:rsidR="008D0A5E" w:rsidRDefault="008D0A5E" w:rsidP="008D0A5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rs sincerely, </w:t>
      </w:r>
    </w:p>
    <w:p w14:paraId="2E071DB8" w14:textId="77777777" w:rsidR="008D0A5E" w:rsidRDefault="008D0A5E" w:rsidP="008D0A5E">
      <w:pPr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Reyaz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Mihular</w:t>
      </w:r>
      <w:proofErr w:type="spellEnd"/>
    </w:p>
    <w:p w14:paraId="620BDEC1" w14:textId="77777777" w:rsidR="000C05FB" w:rsidRDefault="000C05FB"/>
    <w:sectPr w:rsidR="000C05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DAzsDAyMrc0MjFX0lEKTi0uzszPAykwrAUA3ADi3CwAAAA="/>
  </w:docVars>
  <w:rsids>
    <w:rsidRoot w:val="008D0A5E"/>
    <w:rsid w:val="000C05FB"/>
    <w:rsid w:val="003D7C74"/>
    <w:rsid w:val="008D0A5E"/>
    <w:rsid w:val="00FE6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243EB"/>
  <w15:chartTrackingRefBased/>
  <w15:docId w15:val="{1D959324-A845-46E5-AD43-F092C628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A5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73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kker, Suzanne</dc:creator>
  <cp:keywords/>
  <dc:description/>
  <cp:lastModifiedBy>Jayasinghe P.B.D it20071998</cp:lastModifiedBy>
  <cp:revision>2</cp:revision>
  <dcterms:created xsi:type="dcterms:W3CDTF">2021-02-24T10:37:00Z</dcterms:created>
  <dcterms:modified xsi:type="dcterms:W3CDTF">2021-03-02T23:18:00Z</dcterms:modified>
</cp:coreProperties>
</file>